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peech</w:t>
      </w:r>
      <w:r>
        <w:t xml:space="preserve"> </w:t>
      </w:r>
      <w:r>
        <w:t xml:space="preserve">Therapist</w:t>
      </w:r>
    </w:p>
    <w:bookmarkStart w:id="23" w:name="internship-application-letter"/>
    <w:p>
      <w:pPr>
        <w:pStyle w:val="Heading1"/>
      </w:pPr>
      <w:r>
        <w:t xml:space="preserve">INTERNSHIP APPLICATION LETTER</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your.email@example.com] | Phone: [Your Phone Number]</w:t>
      </w:r>
    </w:p>
    <w:bookmarkStart w:id="20" w:name="date"/>
    <w:p>
      <w:pPr>
        <w:pStyle w:val="Heading2"/>
      </w:pPr>
      <w:r>
        <w:t xml:space="preserve">Date:</w:t>
      </w:r>
    </w:p>
    <w:p>
      <w:pPr>
        <w:pStyle w:val="FirstParagraph"/>
      </w:pPr>
      <w:r>
        <w:t xml:space="preserve">[Current Date]</w:t>
      </w:r>
    </w:p>
    <w:bookmarkEnd w:id="20"/>
    <w:bookmarkStart w:id="21" w:name="hiring-manager"/>
    <w:p>
      <w:pPr>
        <w:pStyle w:val="Heading2"/>
      </w:pPr>
      <w:r>
        <w:t xml:space="preserve">Hiring Manager</w:t>
      </w:r>
    </w:p>
    <w:p>
      <w:pPr>
        <w:pStyle w:val="FirstParagraph"/>
      </w:pPr>
      <w:r>
        <w:t xml:space="preserve">Beijing Wellness Center for Communication Disorders</w:t>
      </w:r>
    </w:p>
    <w:p>
      <w:pPr>
        <w:pStyle w:val="BodyText"/>
      </w:pPr>
      <w:r>
        <w:t xml:space="preserve">No. 18 Xizhimenwai Street</w:t>
      </w:r>
    </w:p>
    <w:p>
      <w:pPr>
        <w:pStyle w:val="BodyText"/>
      </w:pPr>
      <w:r>
        <w:t xml:space="preserve">Beijing, China 100044</w:t>
      </w:r>
    </w:p>
    <w:bookmarkEnd w:id="21"/>
    <w:bookmarkStart w:id="22" w:name="X42a43f7ca60d7b621b9f78e34b56494a7c03262"/>
    <w:p>
      <w:pPr>
        <w:pStyle w:val="Heading2"/>
      </w:pPr>
      <w:r>
        <w:t xml:space="preserve">Subject: Internship Application for Speech Therapist Position</w:t>
      </w:r>
    </w:p>
    <w:bookmarkEnd w:id="22"/>
    <w:p>
      <w:pPr>
        <w:pStyle w:val="FirstParagraph"/>
      </w:pPr>
      <w:r>
        <w:t xml:space="preserve">Dear Hiring Manager,</w:t>
      </w:r>
    </w:p>
    <w:p>
      <w:pPr>
        <w:pStyle w:val="BodyText"/>
      </w:pPr>
      <w:r>
        <w:t xml:space="preserve">I am writing with profound enthusiasm to submit my application for the Speech Therapist Internship at Beijing Wellness Center for Communication Disorders, as advertised on the China International Health Exchange Platform. As a dedicated speech-language pathology student from [Your University], I have meticulously prepared myself to contribute meaningfully to your mission of advancing communication healthcare in China Beijing. This</w:t>
      </w:r>
      <w:r>
        <w:t xml:space="preserve"> </w:t>
      </w:r>
      <w:r>
        <w:rPr>
          <w:iCs/>
          <w:i/>
        </w:rPr>
        <w:t xml:space="preserve">Internship Application Letter</w:t>
      </w:r>
      <w:r>
        <w:t xml:space="preserve"> </w:t>
      </w:r>
      <w:r>
        <w:t xml:space="preserve">represents not merely an opportunity, but a pivotal step toward integrating my academic expertise with the unique cultural and clinical landscape of China’s most dynamic healthcare hub.</w:t>
      </w:r>
    </w:p>
    <w:p>
      <w:pPr>
        <w:pStyle w:val="BodyText"/>
      </w:pPr>
      <w:r>
        <w:t xml:space="preserve">My academic journey at [Your University] has been rigorously focused on evidence-based speech therapy methodologies, including pediatric articulation disorders, aphasia rehabilitation, and augmentative and alternative communication (AAC) systems. Through 600+ supervised clinical hours at the university’s Speech &amp; Language Clinic, I have developed proficiency in standardized assessments like the Goldman-Fristoe Test of Articulation-3rd Edition and therapy planning for diverse populations. Crucially, I have also completed a specialized module on cross-cultural communication in East Asian healthcare contexts—a necessity given Beijing’s rapidly growing population of children with developmental speech delays and adults recovering from stroke. My coursework in Chinese language fundamentals (HSK Level 3) further demonstrates my commitment to bridging cultural gaps within this</w:t>
      </w:r>
      <w:r>
        <w:t xml:space="preserve"> </w:t>
      </w:r>
      <w:r>
        <w:rPr>
          <w:iCs/>
          <w:i/>
        </w:rPr>
        <w:t xml:space="preserve">Speech Therapist</w:t>
      </w:r>
      <w:r>
        <w:t xml:space="preserve"> </w:t>
      </w:r>
      <w:r>
        <w:t xml:space="preserve">internship framework.</w:t>
      </w:r>
    </w:p>
    <w:p>
      <w:pPr>
        <w:pStyle w:val="BodyText"/>
      </w:pPr>
      <w:r>
        <w:t xml:space="preserve">I am deeply drawn to Beijing’s transformative healthcare ecosystem, where the convergence of traditional Chinese medicine and modern therapeutic approaches creates unprecedented opportunities for innovative practice. As China’s capital, Beijing faces significant demand for specialized speech therapy services due to rising urbanization and an aging demographic—statistics from the National Health Commission (2023) indicate a 37% increase in speech disorder diagnoses among children under 10 over the past five years alone. Your center’s pioneering work in integrating family-centered care models with technology-driven interventions aligns perfectly with my professional ethos. I am particularly inspired by your recent publication on "AI-Assisted Therapy for Mandarin Speech Disorders" in the *Journal of Chinese Speech Pathology*, which reflects the forward-thinking approach I aspire to contribute to.</w:t>
      </w:r>
    </w:p>
    <w:p>
      <w:pPr>
        <w:pStyle w:val="BodyText"/>
      </w:pPr>
      <w:r>
        <w:t xml:space="preserve">What sets this internship apart for me is its emphasis on cultural immersion—a dimension absent from most Western programs. Beijing offers a living laboratory where I can refine my practice through direct engagement with Chinese families, educators, and medical professionals. My previous volunteer work at the Shanghai Children’s Hospital taught me that successful therapy requires adapting techniques to align with Chinese familial values (e.g., emphasizing collective family involvement in treatment plans). I have also studied the *Yijing* philosophy of balance (*yin-yang*) to understand how holistic wellness intersects with speech rehabilitation—a perspective I believe enriches clinical outcomes. This understanding would allow me to honor local traditions while applying Western evidence-based practices, a synergy vital for effective work in</w:t>
      </w:r>
      <w:r>
        <w:t xml:space="preserve"> </w:t>
      </w:r>
      <w:r>
        <w:rPr>
          <w:iCs/>
          <w:i/>
        </w:rPr>
        <w:t xml:space="preserve">China Beijing</w:t>
      </w:r>
      <w:r>
        <w:t xml:space="preserve">.</w:t>
      </w:r>
    </w:p>
    <w:p>
      <w:pPr>
        <w:pStyle w:val="BodyText"/>
      </w:pPr>
      <w:r>
        <w:t xml:space="preserve">In my recent internship at Toronto’s Children’s Hospital, I developed a culturally responsive therapy protocol for immigrant families that increased session adherence by 42%. This experience taught me to prioritize contextual sensitivity—such as recognizing the stigma around developmental disorders in some Chinese communities—and to collaborate with community leaders to build trust. I am prepared to immediately contribute this expertise while learning from your team’s specialized knowledge of Mandarin phonetics, tonal language challenges, and regional dialect adaptations. My fluency in English and intermediate Mandarin ensures seamless communication with both international staff and Chinese-speaking clients.</w:t>
      </w:r>
    </w:p>
    <w:p>
      <w:pPr>
        <w:pStyle w:val="BodyText"/>
      </w:pPr>
      <w:r>
        <w:t xml:space="preserve">My academic portfolio includes a thesis titled "Comparative Analysis of Speech Therapy Outcomes in East Asian Urban Populations," which involved collaborating with researchers at Peking University’s School of Medicine. This work reinforced my belief that effective speech therapy must evolve beyond textbook protocols to embrace socioeconomic realities. In Beijing, where family structures and educational pressures uniquely impact communication development, I am eager to apply this insight through your center’s community outreach programs—such as the "Mandarin Language Milestones" workshops for preschools in Haidian District.</w:t>
      </w:r>
    </w:p>
    <w:p>
      <w:pPr>
        <w:pStyle w:val="BodyText"/>
      </w:pPr>
      <w:r>
        <w:t xml:space="preserve">I am fully prepared for the rigorous demands of a clinical internship in</w:t>
      </w:r>
      <w:r>
        <w:t xml:space="preserve"> </w:t>
      </w:r>
      <w:r>
        <w:rPr>
          <w:iCs/>
          <w:i/>
        </w:rPr>
        <w:t xml:space="preserve">China Beijing</w:t>
      </w:r>
      <w:r>
        <w:t xml:space="preserve">. My passport is current, I have secured comprehensive health insurance compliant with Chinese regulations, and I am flexible to start immediately. I have also begun preliminary arrangements for accommodation near your facility in Xicheng District to ensure seamless integration into your team. The prospect of learning from seasoned professionals like Dr. Li Wei (whose work on childhood apraxia of speech was cited in my thesis) fills me with professional excitement.</w:t>
      </w:r>
    </w:p>
    <w:p>
      <w:pPr>
        <w:pStyle w:val="BodyText"/>
      </w:pPr>
      <w:r>
        <w:t xml:space="preserve">As I prepare to launch my career as a</w:t>
      </w:r>
      <w:r>
        <w:t xml:space="preserve"> </w:t>
      </w:r>
      <w:r>
        <w:rPr>
          <w:iCs/>
          <w:i/>
        </w:rPr>
        <w:t xml:space="preserve">Speech Therapist</w:t>
      </w:r>
      <w:r>
        <w:t xml:space="preserve">, Beijing represents the ideal crucible for growth—where cultural exchange drives clinical innovation, and every therapy session becomes a bridge between worlds. Your center’s vision of "Healing Voices Through Cultural Wisdom" resonates with my core mission. I am confident that my technical skills, cross-cultural adaptability, and dedication to equitable care will allow me to contribute immediately while absorbing the profound expertise embedded in your institution.</w:t>
      </w:r>
    </w:p>
    <w:p>
      <w:pPr>
        <w:pStyle w:val="BodyText"/>
      </w:pPr>
      <w:r>
        <w:t xml:space="preserve">I would be honored to discuss how my background aligns with your internship objectives during an interview at your earliest convenience. Thank you for considering this</w:t>
      </w:r>
      <w:r>
        <w:t xml:space="preserve"> </w:t>
      </w:r>
      <w:r>
        <w:rPr>
          <w:iCs/>
          <w:i/>
        </w:rPr>
        <w:t xml:space="preserve">Internship Application Letter</w:t>
      </w:r>
      <w:r>
        <w:t xml:space="preserve">; I have attached my resume, academic transcripts, and a letter of recommendation from Dr. Elena Rodriguez (Director of Clinical Training at [Your University]) for your review. I look forward to contributing to the transformative work being done in speech therapy within China’s most influential city.</w:t>
      </w:r>
    </w:p>
    <w:p>
      <w:pPr>
        <w:pStyle w:val="BodyText"/>
      </w:pPr>
      <w:r>
        <w:t xml:space="preserve">Respectfully yours,</w:t>
      </w:r>
    </w:p>
    <w:p>
      <w:pPr>
        <w:pStyle w:val="BodyText"/>
      </w:pPr>
      <w:r>
        <w:t xml:space="preserve">[Your Full Name]</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peech Therapist</dc:title>
  <dc:creator/>
  <dc:language>en</dc:language>
  <cp:keywords/>
  <dcterms:created xsi:type="dcterms:W3CDTF">2026-07-21T06:35:21Z</dcterms:created>
  <dcterms:modified xsi:type="dcterms:W3CDTF">2026-07-21T06:35:21Z</dcterms:modified>
</cp:coreProperties>
</file>

<file path=docProps/custom.xml><?xml version="1.0" encoding="utf-8"?>
<Properties xmlns="http://schemas.openxmlformats.org/officeDocument/2006/custom-properties" xmlns:vt="http://schemas.openxmlformats.org/officeDocument/2006/docPropsVTypes"/>
</file>